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5D921D79" w14:textId="77777777" w:rsidR="00796A6F" w:rsidRPr="00887D2A" w:rsidRDefault="00777261">
      <w:pPr>
        <w:spacing w:before="0" w:after="200" w:line="276" w:lineRule="auto"/>
        <w:jc w:val="left"/>
        <w:rPr>
          <w:b/>
          <w:bCs/>
          <w:color w:val="17556C"/>
          <w:sz w:val="48"/>
          <w:szCs w:val="28"/>
        </w:rPr>
      </w:pPr>
      <w:r>
        <w:rPr>
          <w:noProof/>
        </w:rPr>
        <mc:AlternateContent>
          <mc:Choice Requires="wpg">
            <w:drawing>
              <wp:anchor distT="0" distB="0" distL="114300" distR="114300" simplePos="0" relativeHeight="251658244" behindDoc="1" locked="0" layoutInCell="1" allowOverlap="1" wp14:anchorId="0191BE05" wp14:editId="4326AABF">
                <wp:simplePos x="0" y="0"/>
                <wp:positionH relativeFrom="column">
                  <wp:posOffset>-7611745</wp:posOffset>
                </wp:positionH>
                <wp:positionV relativeFrom="paragraph">
                  <wp:posOffset>-14799945</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3B499B"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0191BE05" id="Group 4" o:spid="_x0000_s1026" style="position:absolute;margin-left:-599.35pt;margin-top:-1165.35pt;width:1546.55pt;height:1546.55pt;z-index:-251658236"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2F3B499B"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Pr>
          <w:noProof/>
        </w:rPr>
        <w:t xml:space="preserve"> </w:t>
      </w:r>
      <w:r w:rsidR="00CF7BF4">
        <w:rPr>
          <w:noProof/>
        </w:rPr>
        <mc:AlternateContent>
          <mc:Choice Requires="wps">
            <w:drawing>
              <wp:anchor distT="45720" distB="1008380" distL="114300" distR="114300" simplePos="0" relativeHeight="251658243" behindDoc="0" locked="0" layoutInCell="1" allowOverlap="1" wp14:anchorId="0608B52E" wp14:editId="171B5AC3">
                <wp:simplePos x="0" y="0"/>
                <wp:positionH relativeFrom="margin">
                  <wp:align>right</wp:align>
                </wp:positionH>
                <wp:positionV relativeFrom="paragraph">
                  <wp:posOffset>737870</wp:posOffset>
                </wp:positionV>
                <wp:extent cx="6102000" cy="3423600"/>
                <wp:effectExtent l="0" t="0" r="1333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21F92B1A" w14:textId="06E5FE00" w:rsidR="00CF7BF4" w:rsidRPr="00CF7BF4" w:rsidRDefault="00A62538" w:rsidP="00CF7BF4">
                            <w:pPr>
                              <w:pStyle w:val="Title"/>
                              <w:rPr>
                                <w:rStyle w:val="Heading1Char"/>
                                <w:rFonts w:asciiTheme="majorHAnsi" w:hAnsiTheme="majorHAnsi"/>
                                <w:b/>
                                <w:bCs w:val="0"/>
                                <w:sz w:val="84"/>
                                <w:szCs w:val="22"/>
                              </w:rPr>
                            </w:pPr>
                            <w:bookmarkStart w:id="1" w:name="_Hlk79089011"/>
                            <w:r>
                              <w:rPr>
                                <w:rStyle w:val="Heading1Char"/>
                                <w:rFonts w:asciiTheme="majorHAnsi" w:hAnsiTheme="majorHAnsi"/>
                                <w:b/>
                                <w:bCs w:val="0"/>
                                <w:sz w:val="84"/>
                                <w:szCs w:val="22"/>
                              </w:rPr>
                              <w:t>Waste levy –</w:t>
                            </w:r>
                            <w:r w:rsidR="00020DA3">
                              <w:rPr>
                                <w:rStyle w:val="Heading1Char"/>
                                <w:rFonts w:asciiTheme="majorHAnsi" w:hAnsiTheme="majorHAnsi"/>
                                <w:b/>
                                <w:bCs w:val="0"/>
                                <w:sz w:val="84"/>
                                <w:szCs w:val="22"/>
                              </w:rPr>
                              <w:t>Stockpiling waste</w:t>
                            </w:r>
                            <w:bookmarkEnd w:id="1"/>
                          </w:p>
                          <w:p w14:paraId="6EF74974" w14:textId="2EFF55D1" w:rsidR="00CF7BF4" w:rsidRPr="00CF7BF4" w:rsidRDefault="00CF7BF4" w:rsidP="00CF7BF4">
                            <w:pPr>
                              <w:pStyle w:val="Subtitle"/>
                            </w:pPr>
                            <w:r w:rsidRPr="00CF7BF4">
                              <w:t xml:space="preserve">This is part of a series of </w:t>
                            </w:r>
                            <w:r w:rsidR="008C4885">
                              <w:t xml:space="preserve">fact sheets on disposal facility obligations under the </w:t>
                            </w:r>
                            <w:r w:rsidR="00687479">
                              <w:br/>
                            </w:r>
                            <w:r w:rsidR="008C4885">
                              <w:t>Waste Minimisation Act 2008</w:t>
                            </w:r>
                            <w:r w:rsidR="00B92A0D">
                              <w:t xml:space="preserve"> </w:t>
                            </w:r>
                          </w:p>
                          <w:p w14:paraId="1FC9CC25" w14:textId="77777777" w:rsidR="00CF7BF4" w:rsidRDefault="00CF7BF4"/>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08B52E" id="_x0000_t202" coordsize="21600,21600" o:spt="202" path="m,l,21600r21600,l21600,xe">
                <v:stroke joinstyle="miter"/>
                <v:path gradientshapeok="t" o:connecttype="rect"/>
              </v:shapetype>
              <v:shape id="Text Box 2" o:spid="_x0000_s1029" type="#_x0000_t202" style="position:absolute;margin-left:429.25pt;margin-top:58.1pt;width:480.45pt;height:269.55pt;z-index:251658243;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" filled="f" stroked="f">
                <v:textbox inset="0,0,0,0">
                  <w:txbxContent>
                    <w:p w14:paraId="21F92B1A" w14:textId="06E5FE00" w:rsidR="00CF7BF4" w:rsidRPr="00CF7BF4" w:rsidRDefault="00A62538" w:rsidP="00CF7BF4">
                      <w:pPr>
                        <w:pStyle w:val="Title"/>
                        <w:rPr>
                          <w:rStyle w:val="Heading1Char"/>
                          <w:rFonts w:asciiTheme="majorHAnsi" w:hAnsiTheme="majorHAnsi"/>
                          <w:b/>
                          <w:bCs w:val="0"/>
                          <w:sz w:val="84"/>
                          <w:szCs w:val="22"/>
                        </w:rPr>
                      </w:pPr>
                      <w:bookmarkStart w:id="2" w:name="_Hlk79089011"/>
                      <w:r>
                        <w:rPr>
                          <w:rStyle w:val="Heading1Char"/>
                          <w:rFonts w:asciiTheme="majorHAnsi" w:hAnsiTheme="majorHAnsi"/>
                          <w:b/>
                          <w:bCs w:val="0"/>
                          <w:sz w:val="84"/>
                          <w:szCs w:val="22"/>
                        </w:rPr>
                        <w:t>Waste levy –</w:t>
                      </w:r>
                      <w:r w:rsidR="00020DA3">
                        <w:rPr>
                          <w:rStyle w:val="Heading1Char"/>
                          <w:rFonts w:asciiTheme="majorHAnsi" w:hAnsiTheme="majorHAnsi"/>
                          <w:b/>
                          <w:bCs w:val="0"/>
                          <w:sz w:val="84"/>
                          <w:szCs w:val="22"/>
                        </w:rPr>
                        <w:t>Stockpiling waste</w:t>
                      </w:r>
                      <w:bookmarkEnd w:id="2"/>
                    </w:p>
                    <w:p w14:paraId="6EF74974" w14:textId="2EFF55D1" w:rsidR="00CF7BF4" w:rsidRPr="00CF7BF4" w:rsidRDefault="00CF7BF4" w:rsidP="00CF7BF4">
                      <w:pPr>
                        <w:pStyle w:val="Subtitle"/>
                      </w:pPr>
                      <w:r w:rsidRPr="00CF7BF4">
                        <w:t xml:space="preserve">This is part of a series of </w:t>
                      </w:r>
                      <w:r w:rsidR="008C4885">
                        <w:t xml:space="preserve">fact sheets on disposal facility obligations under the </w:t>
                      </w:r>
                      <w:r w:rsidR="00687479">
                        <w:br/>
                      </w:r>
                      <w:r w:rsidR="008C4885">
                        <w:t>Waste Minimisation Act 2008</w:t>
                      </w:r>
                      <w:r w:rsidR="00B92A0D">
                        <w:t xml:space="preserve"> </w:t>
                      </w:r>
                    </w:p>
                    <w:p w14:paraId="1FC9CC25" w14:textId="77777777" w:rsidR="00CF7BF4" w:rsidRDefault="00CF7BF4"/>
                  </w:txbxContent>
                </v:textbox>
                <w10:wrap type="topAndBottom" anchorx="margin"/>
              </v:shape>
            </w:pict>
          </mc:Fallback>
        </mc:AlternateContent>
      </w:r>
    </w:p>
    <w:p w14:paraId="68C92BAC" w14:textId="3D794706" w:rsidR="003C362F" w:rsidRDefault="00020DA3" w:rsidP="00687479">
      <w:pPr>
        <w:pStyle w:val="BodyText"/>
      </w:pPr>
      <w:bookmarkStart w:id="2" w:name="_Toc345760336"/>
      <w:bookmarkEnd w:id="0"/>
      <w:r>
        <w:t xml:space="preserve">This is a fact sheet on stockpiling waste at a disposal facility and how this </w:t>
      </w:r>
      <w:r w:rsidR="003C3FCE">
        <w:t>affects</w:t>
      </w:r>
      <w:r>
        <w:t xml:space="preserve"> the waste levy. </w:t>
      </w:r>
      <w:r w:rsidR="003C362F">
        <w:t xml:space="preserve">Please see the </w:t>
      </w:r>
      <w:hyperlink r:id="rId14" w:history="1">
        <w:r w:rsidR="003C362F" w:rsidRPr="006809D2">
          <w:rPr>
            <w:rStyle w:val="Hyperlink"/>
          </w:rPr>
          <w:t>W</w:t>
        </w:r>
        <w:r w:rsidR="003C362F" w:rsidRPr="002D1C40">
          <w:rPr>
            <w:rStyle w:val="Hyperlink"/>
          </w:rPr>
          <w:t xml:space="preserve">aste disposal levy guide </w:t>
        </w:r>
        <w:r w:rsidR="003C362F" w:rsidRPr="006809D2">
          <w:rPr>
            <w:rStyle w:val="Hyperlink"/>
          </w:rPr>
          <w:t>for disposal facilities</w:t>
        </w:r>
      </w:hyperlink>
      <w:r w:rsidR="003C362F" w:rsidRPr="006809D2">
        <w:t xml:space="preserve"> for more information on the obligations of</w:t>
      </w:r>
      <w:r w:rsidR="003C362F">
        <w:t xml:space="preserve"> disposal facility operators under the Waste Minimisation Act 2008 (WMA).</w:t>
      </w:r>
    </w:p>
    <w:p w14:paraId="4981A397" w14:textId="1C110028" w:rsidR="0080531E" w:rsidRPr="0024673C" w:rsidRDefault="00020DA3" w:rsidP="00020DA3">
      <w:pPr>
        <w:pStyle w:val="Heading2"/>
      </w:pPr>
      <w:r>
        <w:t>What is stockpiling?</w:t>
      </w:r>
    </w:p>
    <w:p w14:paraId="50266B2C" w14:textId="40F8415F" w:rsidR="00020DA3" w:rsidRDefault="00020DA3" w:rsidP="00687479">
      <w:pPr>
        <w:pStyle w:val="BodyText"/>
      </w:pPr>
      <w:r>
        <w:t xml:space="preserve">Stockpiling is when waste materials are kept on site at a disposal facility </w:t>
      </w:r>
      <w:r w:rsidR="004110F7">
        <w:t xml:space="preserve">in a </w:t>
      </w:r>
      <w:r>
        <w:t xml:space="preserve">separate </w:t>
      </w:r>
      <w:r w:rsidR="004110F7">
        <w:t xml:space="preserve">area </w:t>
      </w:r>
      <w:r>
        <w:t xml:space="preserve">from the landfill cell itself. It will usually consist of one </w:t>
      </w:r>
      <w:r w:rsidRPr="00687479">
        <w:t>type</w:t>
      </w:r>
      <w:r>
        <w:t xml:space="preserve"> of waste or diverted material disposed of at the site, such as glass bottles</w:t>
      </w:r>
      <w:r w:rsidR="00E5375A">
        <w:t>,</w:t>
      </w:r>
      <w:r>
        <w:t xml:space="preserve"> concrete</w:t>
      </w:r>
      <w:r w:rsidR="7FC5AC9D">
        <w:t>, green waste or cleanfill</w:t>
      </w:r>
      <w:r w:rsidR="004110F7">
        <w:t>.</w:t>
      </w:r>
    </w:p>
    <w:p w14:paraId="19772591" w14:textId="451A1E7A" w:rsidR="00020DA3" w:rsidRDefault="00020DA3" w:rsidP="00687479">
      <w:pPr>
        <w:pStyle w:val="BodyText"/>
      </w:pPr>
      <w:r>
        <w:t xml:space="preserve">Materials may be stockpiled for </w:t>
      </w:r>
      <w:r w:rsidR="00E5375A">
        <w:t>several</w:t>
      </w:r>
      <w:r>
        <w:t xml:space="preserve"> reasons:</w:t>
      </w:r>
    </w:p>
    <w:p w14:paraId="26EE1D62" w14:textId="5C2C62FC" w:rsidR="00020DA3" w:rsidRDefault="00020DA3" w:rsidP="00687479">
      <w:pPr>
        <w:pStyle w:val="Bullet"/>
      </w:pPr>
      <w:r>
        <w:t>the materials are being collected until it becomes economical to transport waste to another site to be processed for recycling or reuse</w:t>
      </w:r>
    </w:p>
    <w:p w14:paraId="6DCECCCB" w14:textId="58FB1BFF" w:rsidR="00020DA3" w:rsidRDefault="00020DA3" w:rsidP="00687479">
      <w:pPr>
        <w:pStyle w:val="Bullet"/>
      </w:pPr>
      <w:r>
        <w:t xml:space="preserve">the materials are being stockpiled for later use on the disposal facility site itself, such as stockpiling crushed concrete </w:t>
      </w:r>
      <w:r w:rsidR="00A41631">
        <w:t>to</w:t>
      </w:r>
      <w:r>
        <w:t xml:space="preserve"> be used on site for roading</w:t>
      </w:r>
      <w:r w:rsidR="00A41631">
        <w:t>.</w:t>
      </w:r>
    </w:p>
    <w:p w14:paraId="6C6E1C9F" w14:textId="7A91FE6B" w:rsidR="00020DA3" w:rsidRDefault="00020DA3" w:rsidP="00020DA3">
      <w:pPr>
        <w:pStyle w:val="Heading2"/>
      </w:pPr>
      <w:r>
        <w:t>What are my WMA obligations when I want to</w:t>
      </w:r>
      <w:r w:rsidR="00687479">
        <w:t> </w:t>
      </w:r>
      <w:r>
        <w:t>stockpile</w:t>
      </w:r>
      <w:r w:rsidR="00687479">
        <w:t> </w:t>
      </w:r>
      <w:r>
        <w:t>waste?</w:t>
      </w:r>
    </w:p>
    <w:p w14:paraId="31E2781E" w14:textId="16B0123D" w:rsidR="00020DA3" w:rsidRDefault="00C51FA1" w:rsidP="00687479">
      <w:pPr>
        <w:pStyle w:val="BodyText"/>
      </w:pPr>
      <w:r>
        <w:t>Disposal facility operat</w:t>
      </w:r>
      <w:r w:rsidR="008C4885">
        <w:t>or</w:t>
      </w:r>
      <w:r>
        <w:t xml:space="preserve">s must weigh all waste disposed of at their site to </w:t>
      </w:r>
      <w:r w:rsidR="00430A15">
        <w:t>measure</w:t>
      </w:r>
      <w:r>
        <w:t xml:space="preserve"> gross tonnage</w:t>
      </w:r>
      <w:r w:rsidR="009F5D8B" w:rsidRPr="009F5D8B">
        <w:t xml:space="preserve"> </w:t>
      </w:r>
      <w:r w:rsidR="009F5D8B">
        <w:t>received</w:t>
      </w:r>
      <w:r>
        <w:t xml:space="preserve">. This figure is included in the disposal facility’s monthly or annual return to the Ministry for the Environment </w:t>
      </w:r>
      <w:r w:rsidR="00FD0980">
        <w:t>(MfE)</w:t>
      </w:r>
      <w:r>
        <w:t xml:space="preserve"> to calculate the levy payable. Any materials intended to be stockpiled must also be measured to form part of gross tonnage.</w:t>
      </w:r>
      <w:r w:rsidR="00013AAC">
        <w:t xml:space="preserve"> Please see the </w:t>
      </w:r>
      <w:hyperlink r:id="rId15" w:history="1">
        <w:r w:rsidR="00013AAC" w:rsidRPr="00013AAC">
          <w:rPr>
            <w:rStyle w:val="Hyperlink"/>
          </w:rPr>
          <w:t>Waste levy: Measuring waste tonnages</w:t>
        </w:r>
      </w:hyperlink>
      <w:r w:rsidR="00013AAC">
        <w:t xml:space="preserve"> fact</w:t>
      </w:r>
      <w:r w:rsidR="003C362F">
        <w:t xml:space="preserve"> </w:t>
      </w:r>
      <w:r w:rsidR="00013AAC">
        <w:t>sheet for more information.</w:t>
      </w:r>
      <w:r>
        <w:t xml:space="preserve"> </w:t>
      </w:r>
    </w:p>
    <w:p w14:paraId="61874967" w14:textId="0BA06D23" w:rsidR="00AB0475" w:rsidRPr="00687479" w:rsidRDefault="00C51FA1" w:rsidP="00687479">
      <w:pPr>
        <w:pStyle w:val="BodyText"/>
      </w:pPr>
      <w:r>
        <w:t xml:space="preserve">A disposal facility must also measure the tonnage of waste or materials diverted on site. </w:t>
      </w:r>
      <w:r w:rsidRPr="00FD0980">
        <w:rPr>
          <w:b/>
          <w:bCs/>
        </w:rPr>
        <w:t>Diverted tonnage</w:t>
      </w:r>
      <w:r>
        <w:t xml:space="preserve"> means the tonnage of waste that is </w:t>
      </w:r>
      <w:r w:rsidRPr="00C51FA1">
        <w:rPr>
          <w:b/>
          <w:bCs/>
        </w:rPr>
        <w:t>reused</w:t>
      </w:r>
      <w:r>
        <w:t xml:space="preserve">, </w:t>
      </w:r>
      <w:r w:rsidR="00E5597A" w:rsidRPr="00C51FA1">
        <w:rPr>
          <w:b/>
          <w:bCs/>
        </w:rPr>
        <w:t>recycled</w:t>
      </w:r>
      <w:r w:rsidR="00E5597A" w:rsidRPr="002F7022">
        <w:t>,</w:t>
      </w:r>
      <w:r w:rsidRPr="00C51FA1">
        <w:rPr>
          <w:b/>
          <w:bCs/>
        </w:rPr>
        <w:t xml:space="preserve"> </w:t>
      </w:r>
      <w:r>
        <w:t xml:space="preserve">or </w:t>
      </w:r>
      <w:r w:rsidRPr="00C51FA1">
        <w:rPr>
          <w:b/>
          <w:bCs/>
        </w:rPr>
        <w:t>taken from the site</w:t>
      </w:r>
      <w:r>
        <w:t xml:space="preserve"> </w:t>
      </w:r>
      <w:r w:rsidRPr="006D6B83">
        <w:rPr>
          <w:b/>
          <w:bCs/>
        </w:rPr>
        <w:t>within six months</w:t>
      </w:r>
      <w:r>
        <w:t xml:space="preserve"> of it being disposed of. </w:t>
      </w:r>
    </w:p>
    <w:p w14:paraId="1DF5EF9C" w14:textId="24879994" w:rsidR="00AB0475" w:rsidRPr="00687479" w:rsidRDefault="00AB0475" w:rsidP="00687479">
      <w:pPr>
        <w:pStyle w:val="BodyText"/>
      </w:pPr>
      <w:r>
        <w:t>L</w:t>
      </w:r>
      <w:r w:rsidR="00EC65AC">
        <w:t>eachate</w:t>
      </w:r>
      <w:r w:rsidR="00FD0980">
        <w:t>,</w:t>
      </w:r>
      <w:r w:rsidR="00EC65AC">
        <w:t xml:space="preserve"> which is generated as part of the </w:t>
      </w:r>
      <w:r w:rsidR="00EC65AC" w:rsidRPr="00687479">
        <w:t>landfilling process</w:t>
      </w:r>
      <w:r w:rsidR="00FD0980" w:rsidRPr="00687479">
        <w:t>,</w:t>
      </w:r>
      <w:r w:rsidR="00EC65AC" w:rsidRPr="00687479">
        <w:t xml:space="preserve"> should not be included as part of the gross or diverted tonnage</w:t>
      </w:r>
      <w:r w:rsidR="00FD0980" w:rsidRPr="00687479">
        <w:t>,</w:t>
      </w:r>
      <w:r w:rsidR="00EC65AC" w:rsidRPr="00687479">
        <w:t xml:space="preserve"> even if it is removed for processing off site. Leachate pond sludge removed from the facility for disposal elsewhere is subject to the levy.</w:t>
      </w:r>
    </w:p>
    <w:p w14:paraId="2CDC9CD5" w14:textId="4480AAD0" w:rsidR="00C51FA1" w:rsidRDefault="006D6B83" w:rsidP="00687479">
      <w:pPr>
        <w:pStyle w:val="BodyText"/>
        <w:spacing w:after="240"/>
      </w:pPr>
      <w:r w:rsidRPr="00687479">
        <w:t>A</w:t>
      </w:r>
      <w:r w:rsidR="00E5597A" w:rsidRPr="00687479">
        <w:t xml:space="preserve"> site will therefore weigh the material that comes in, and then weigh the material as it goes out. Where this is done </w:t>
      </w:r>
      <w:r w:rsidR="00515919" w:rsidRPr="00687479">
        <w:t xml:space="preserve">for </w:t>
      </w:r>
      <w:r w:rsidR="00E5597A" w:rsidRPr="00687479">
        <w:t>more than a month, th</w:t>
      </w:r>
      <w:r w:rsidR="00E5597A">
        <w:t xml:space="preserve">e </w:t>
      </w:r>
      <w:r w:rsidR="7C41B6CB">
        <w:t>incoming</w:t>
      </w:r>
      <w:r w:rsidR="665276E4">
        <w:t xml:space="preserve"> </w:t>
      </w:r>
      <w:r w:rsidR="00E5597A">
        <w:t>material will be included in a return for a month as gross tonnage with the levy paid on the material</w:t>
      </w:r>
      <w:r w:rsidR="004E737E">
        <w:t>. T</w:t>
      </w:r>
      <w:r w:rsidR="00E5597A">
        <w:t>hen</w:t>
      </w:r>
      <w:r w:rsidR="004E737E">
        <w:t>,</w:t>
      </w:r>
      <w:r w:rsidR="00E5597A">
        <w:t xml:space="preserve"> the return for the month where the material is diverted would record the material as diverted tonnage</w:t>
      </w:r>
      <w:r w:rsidR="004E737E">
        <w:t>,</w:t>
      </w:r>
      <w:r w:rsidR="00E5597A">
        <w:t xml:space="preserve"> and the amount of levy will be reduced. </w:t>
      </w:r>
    </w:p>
    <w:p w14:paraId="6689B21D" w14:textId="7BB87A95" w:rsidR="00E5597A" w:rsidRPr="00A226E0" w:rsidRDefault="00E5597A" w:rsidP="00E5597A">
      <w:pPr>
        <w:pStyle w:val="Boxheading"/>
      </w:pPr>
      <w:r>
        <w:t xml:space="preserve">Example 1 – </w:t>
      </w:r>
      <w:r w:rsidR="006D6B83">
        <w:t>S</w:t>
      </w:r>
      <w:r>
        <w:t>tockpiling waste</w:t>
      </w:r>
      <w:r w:rsidR="006D6B83">
        <w:t xml:space="preserve"> under the WMA</w:t>
      </w:r>
    </w:p>
    <w:p w14:paraId="2F9DFADB" w14:textId="0978DEFC" w:rsidR="00885F8C" w:rsidRDefault="00885F8C" w:rsidP="009E363C">
      <w:pPr>
        <w:pStyle w:val="Box"/>
        <w:numPr>
          <w:ilvl w:val="0"/>
          <w:numId w:val="39"/>
        </w:numPr>
        <w:spacing w:before="180"/>
        <w:ind w:left="681" w:hanging="397"/>
      </w:pPr>
      <w:r>
        <w:t xml:space="preserve">In June, </w:t>
      </w:r>
      <w:r w:rsidR="006D2663">
        <w:t xml:space="preserve">mixed </w:t>
      </w:r>
      <w:r>
        <w:t>glass</w:t>
      </w:r>
      <w:r w:rsidR="00E5597A">
        <w:t xml:space="preserve"> is </w:t>
      </w:r>
      <w:r w:rsidR="00F265C7">
        <w:t>received</w:t>
      </w:r>
      <w:r w:rsidR="00E5597A">
        <w:t xml:space="preserve"> at a disposal facility</w:t>
      </w:r>
      <w:r w:rsidR="007C61FA">
        <w:t>,</w:t>
      </w:r>
      <w:r w:rsidR="00E5597A">
        <w:t xml:space="preserve"> </w:t>
      </w:r>
      <w:r w:rsidR="004E737E">
        <w:t>which is intended</w:t>
      </w:r>
      <w:r w:rsidR="00F265C7">
        <w:t xml:space="preserve"> to</w:t>
      </w:r>
      <w:r w:rsidR="00E5597A">
        <w:t xml:space="preserve"> </w:t>
      </w:r>
      <w:r w:rsidR="004E737E">
        <w:t xml:space="preserve">be </w:t>
      </w:r>
      <w:r w:rsidR="00E5597A">
        <w:t>separate</w:t>
      </w:r>
      <w:r w:rsidR="004E737E">
        <w:t>d</w:t>
      </w:r>
      <w:r w:rsidR="00E5597A">
        <w:t xml:space="preserve"> </w:t>
      </w:r>
      <w:r w:rsidR="78D79CE2">
        <w:t>into</w:t>
      </w:r>
      <w:r w:rsidR="00E5597A">
        <w:t xml:space="preserve"> a stockpile on site</w:t>
      </w:r>
      <w:r>
        <w:t xml:space="preserve"> </w:t>
      </w:r>
      <w:r w:rsidR="004E737E">
        <w:t>then</w:t>
      </w:r>
      <w:r>
        <w:t xml:space="preserve"> transported to a recycling facility</w:t>
      </w:r>
      <w:r w:rsidR="00E5597A">
        <w:t xml:space="preserve">. </w:t>
      </w:r>
    </w:p>
    <w:p w14:paraId="4B82E5AA" w14:textId="321E58AA" w:rsidR="00E5597A" w:rsidRDefault="00E5597A" w:rsidP="00687479">
      <w:pPr>
        <w:pStyle w:val="Box"/>
        <w:numPr>
          <w:ilvl w:val="0"/>
          <w:numId w:val="39"/>
        </w:numPr>
        <w:ind w:left="681" w:hanging="397"/>
      </w:pPr>
      <w:r>
        <w:t>The</w:t>
      </w:r>
      <w:r w:rsidR="665276E4">
        <w:t xml:space="preserve"> </w:t>
      </w:r>
      <w:r w:rsidR="006D2663">
        <w:t>mixed</w:t>
      </w:r>
      <w:r>
        <w:t xml:space="preserve"> </w:t>
      </w:r>
      <w:r w:rsidR="00F51581">
        <w:t>glass</w:t>
      </w:r>
      <w:r>
        <w:t xml:space="preserve"> is measured</w:t>
      </w:r>
      <w:r w:rsidR="00F51581">
        <w:t xml:space="preserve"> using a weighbridge</w:t>
      </w:r>
      <w:r>
        <w:t xml:space="preserve"> and </w:t>
      </w:r>
      <w:r w:rsidR="00F51581">
        <w:t>a</w:t>
      </w:r>
      <w:r>
        <w:t xml:space="preserve"> record </w:t>
      </w:r>
      <w:r w:rsidR="03F5BD7E">
        <w:t xml:space="preserve">(date, </w:t>
      </w:r>
      <w:proofErr w:type="gramStart"/>
      <w:r w:rsidR="03F5BD7E">
        <w:t>weight</w:t>
      </w:r>
      <w:proofErr w:type="gramEnd"/>
      <w:r w:rsidR="03F5BD7E">
        <w:t xml:space="preserve"> and time)</w:t>
      </w:r>
      <w:r w:rsidR="665276E4">
        <w:t xml:space="preserve"> </w:t>
      </w:r>
      <w:r w:rsidR="00F51581">
        <w:t>is</w:t>
      </w:r>
      <w:r w:rsidR="0054381C">
        <w:t> </w:t>
      </w:r>
      <w:r w:rsidR="00F51581">
        <w:t xml:space="preserve">made and </w:t>
      </w:r>
      <w:r>
        <w:t>kept</w:t>
      </w:r>
      <w:r w:rsidR="006D2663">
        <w:t>. I</w:t>
      </w:r>
      <w:r w:rsidR="665276E4">
        <w:t>t</w:t>
      </w:r>
      <w:r>
        <w:t xml:space="preserve"> is noted that the </w:t>
      </w:r>
      <w:r w:rsidR="006D2663">
        <w:t xml:space="preserve">material </w:t>
      </w:r>
      <w:r>
        <w:t>is going to a stockpile</w:t>
      </w:r>
      <w:r w:rsidR="00885F8C">
        <w:t xml:space="preserve"> with a consistent product code (</w:t>
      </w:r>
      <w:r w:rsidR="00DD7E4C">
        <w:t>such as</w:t>
      </w:r>
      <w:r w:rsidR="007526F5">
        <w:t>,</w:t>
      </w:r>
      <w:r w:rsidR="00885F8C">
        <w:t xml:space="preserve"> ‘</w:t>
      </w:r>
      <w:r w:rsidR="006D2663">
        <w:t xml:space="preserve">mixed </w:t>
      </w:r>
      <w:r w:rsidR="00885F8C">
        <w:t>glass in – stockpile’)</w:t>
      </w:r>
      <w:r w:rsidR="00F51581">
        <w:t xml:space="preserve">. </w:t>
      </w:r>
    </w:p>
    <w:p w14:paraId="7842E708" w14:textId="0DE2C426" w:rsidR="00F51581" w:rsidRDefault="00F51581" w:rsidP="00687479">
      <w:pPr>
        <w:pStyle w:val="Box"/>
        <w:numPr>
          <w:ilvl w:val="0"/>
          <w:numId w:val="39"/>
        </w:numPr>
        <w:ind w:left="681" w:hanging="397"/>
      </w:pPr>
      <w:r>
        <w:t xml:space="preserve">The </w:t>
      </w:r>
      <w:r w:rsidR="006D2663">
        <w:t>mixed</w:t>
      </w:r>
      <w:r>
        <w:t xml:space="preserve"> glass is included as gross tonnage for </w:t>
      </w:r>
      <w:r w:rsidR="005C2383">
        <w:t xml:space="preserve">the </w:t>
      </w:r>
      <w:r>
        <w:t xml:space="preserve">facility’s waste return in </w:t>
      </w:r>
      <w:r w:rsidR="001309D1">
        <w:t>the Online</w:t>
      </w:r>
      <w:r w:rsidR="0054381C">
        <w:t> </w:t>
      </w:r>
      <w:r w:rsidR="001309D1">
        <w:t>Waste Levy System (</w:t>
      </w:r>
      <w:r>
        <w:t>OWLS</w:t>
      </w:r>
      <w:r w:rsidR="001309D1">
        <w:t>)</w:t>
      </w:r>
      <w:r>
        <w:t xml:space="preserve"> for June. The waste levy is paid on the </w:t>
      </w:r>
      <w:r w:rsidR="006D2663">
        <w:t xml:space="preserve">mixed </w:t>
      </w:r>
      <w:r>
        <w:t xml:space="preserve">glass. </w:t>
      </w:r>
    </w:p>
    <w:p w14:paraId="750310CA" w14:textId="6F43B0D2" w:rsidR="00E5597A" w:rsidRDefault="00885F8C" w:rsidP="00687479">
      <w:pPr>
        <w:pStyle w:val="Box"/>
        <w:numPr>
          <w:ilvl w:val="0"/>
          <w:numId w:val="39"/>
        </w:numPr>
        <w:ind w:left="681" w:hanging="397"/>
      </w:pPr>
      <w:r>
        <w:t xml:space="preserve">In September, </w:t>
      </w:r>
      <w:r w:rsidR="006D2663">
        <w:t xml:space="preserve">a quantity of the mixed </w:t>
      </w:r>
      <w:r>
        <w:t xml:space="preserve">glass </w:t>
      </w:r>
      <w:r w:rsidR="006D2663">
        <w:t xml:space="preserve">stockpile </w:t>
      </w:r>
      <w:r w:rsidR="7B2E6F23">
        <w:t xml:space="preserve">is </w:t>
      </w:r>
      <w:r>
        <w:t xml:space="preserve">removed from the site. </w:t>
      </w:r>
      <w:r w:rsidR="000B27DC">
        <w:t xml:space="preserve">The </w:t>
      </w:r>
      <w:r w:rsidR="006D2663">
        <w:t xml:space="preserve">quantity of mixed glass </w:t>
      </w:r>
      <w:r w:rsidR="000B27DC">
        <w:t xml:space="preserve">is </w:t>
      </w:r>
      <w:r>
        <w:t>measured again using a weighbridge</w:t>
      </w:r>
      <w:r w:rsidR="00E5375A">
        <w:t>,</w:t>
      </w:r>
      <w:r w:rsidR="00F51581">
        <w:t xml:space="preserve"> a record is made and</w:t>
      </w:r>
      <w:r w:rsidR="0054381C">
        <w:t> </w:t>
      </w:r>
      <w:r w:rsidR="00F51581">
        <w:t>kept</w:t>
      </w:r>
      <w:r w:rsidR="00E5375A">
        <w:t>,</w:t>
      </w:r>
      <w:r w:rsidR="00F51581">
        <w:t xml:space="preserve"> and it is noted as leaving the site with a consistent product code (</w:t>
      </w:r>
      <w:r w:rsidR="00DD7E4C">
        <w:t>such as</w:t>
      </w:r>
      <w:r w:rsidR="00E93E2D">
        <w:t>,</w:t>
      </w:r>
      <w:r w:rsidR="00F51581">
        <w:t xml:space="preserve"> ‘</w:t>
      </w:r>
      <w:r w:rsidR="006D2663">
        <w:t xml:space="preserve">mixed </w:t>
      </w:r>
      <w:r w:rsidR="00F51581">
        <w:t xml:space="preserve">glass out – stockpile’). </w:t>
      </w:r>
    </w:p>
    <w:p w14:paraId="78503553" w14:textId="48E3C046" w:rsidR="006D2663" w:rsidRDefault="00F51581" w:rsidP="00687479">
      <w:pPr>
        <w:pStyle w:val="Box"/>
        <w:numPr>
          <w:ilvl w:val="0"/>
          <w:numId w:val="39"/>
        </w:numPr>
        <w:ind w:left="681" w:hanging="397"/>
      </w:pPr>
      <w:r>
        <w:t xml:space="preserve">The diverted tonnage measurement for the </w:t>
      </w:r>
      <w:r w:rsidR="000B27DC">
        <w:t xml:space="preserve">mixed </w:t>
      </w:r>
      <w:r>
        <w:t>glass is included in the facility’s waste return in OWLS for September as diverted tonnage. The waste levy that had been paid on the glass in June will be subtracted from the total for September.</w:t>
      </w:r>
    </w:p>
    <w:p w14:paraId="0FE151FD" w14:textId="4C77D147" w:rsidR="00E5597A" w:rsidRDefault="006D6B83" w:rsidP="00687479">
      <w:pPr>
        <w:pStyle w:val="Heading2"/>
        <w:spacing w:before="440"/>
      </w:pPr>
      <w:r>
        <w:t>How long can I stockpile waste under the WMA?</w:t>
      </w:r>
    </w:p>
    <w:p w14:paraId="414E34F2" w14:textId="5C0C0C80" w:rsidR="00E5597A" w:rsidRDefault="00013157" w:rsidP="00020DA3">
      <w:pPr>
        <w:pStyle w:val="BodyText"/>
      </w:pPr>
      <w:r>
        <w:t>According to t</w:t>
      </w:r>
      <w:r w:rsidR="006D6B83">
        <w:t>he WMA</w:t>
      </w:r>
      <w:r>
        <w:t xml:space="preserve">, </w:t>
      </w:r>
      <w:r w:rsidR="006D6B83">
        <w:t xml:space="preserve">waste can only be recorded as diverted material if it is </w:t>
      </w:r>
      <w:r w:rsidR="002D5168">
        <w:t xml:space="preserve">reused, recycled or removed from the site </w:t>
      </w:r>
      <w:r w:rsidR="002D5168" w:rsidRPr="002D5168">
        <w:rPr>
          <w:b/>
          <w:bCs/>
        </w:rPr>
        <w:t>within six months</w:t>
      </w:r>
      <w:r w:rsidR="002D5168">
        <w:t xml:space="preserve"> of it being deposited. </w:t>
      </w:r>
    </w:p>
    <w:p w14:paraId="62BA20A8" w14:textId="12E34A86" w:rsidR="002D5168" w:rsidRDefault="002D5168" w:rsidP="00020DA3">
      <w:pPr>
        <w:pStyle w:val="BodyText"/>
      </w:pPr>
      <w:r>
        <w:t xml:space="preserve">This means that any </w:t>
      </w:r>
      <w:r w:rsidR="00E5375A">
        <w:t xml:space="preserve">waste </w:t>
      </w:r>
      <w:r w:rsidR="00013157">
        <w:t xml:space="preserve">stockpiled </w:t>
      </w:r>
      <w:r>
        <w:t xml:space="preserve">for longer than six months cannot be recorded as diverted tonnage </w:t>
      </w:r>
      <w:r w:rsidR="003440E0">
        <w:t>and will attract the levy</w:t>
      </w:r>
      <w:r w:rsidR="7A97C3BB">
        <w:t xml:space="preserve">, even if </w:t>
      </w:r>
      <w:r w:rsidR="497F3B8A">
        <w:t>diverted</w:t>
      </w:r>
      <w:r w:rsidR="7A97C3BB">
        <w:t xml:space="preserve"> later from the site.</w:t>
      </w:r>
    </w:p>
    <w:p w14:paraId="0AB8C472" w14:textId="34A199C8" w:rsidR="003440E0" w:rsidRDefault="003440E0" w:rsidP="00020DA3">
      <w:pPr>
        <w:pStyle w:val="BodyText"/>
      </w:pPr>
      <w:r>
        <w:t xml:space="preserve">If you want to stockpile material for longer than six months, you will need to seek approval for an extension from the Ministry. </w:t>
      </w:r>
      <w:r w:rsidR="005F2ACF">
        <w:t xml:space="preserve">You can submit a request for an extension through OWLS. </w:t>
      </w:r>
    </w:p>
    <w:p w14:paraId="5FD595A9" w14:textId="13F96573" w:rsidR="005F2ACF" w:rsidRPr="00422950" w:rsidRDefault="005F2ACF" w:rsidP="005F2ACF">
      <w:pPr>
        <w:pStyle w:val="BodyText"/>
      </w:pPr>
      <w:r>
        <w:t>When seeking an extension from the Ministry to the six</w:t>
      </w:r>
      <w:r w:rsidR="00013157">
        <w:t>-</w:t>
      </w:r>
      <w:r>
        <w:t>month period, we suggest you provide the</w:t>
      </w:r>
      <w:r w:rsidR="0054381C">
        <w:t> </w:t>
      </w:r>
      <w:r>
        <w:t>following information with your application</w:t>
      </w:r>
      <w:r w:rsidRPr="00422950">
        <w:t>:</w:t>
      </w:r>
    </w:p>
    <w:p w14:paraId="1FDB6B75" w14:textId="77777777" w:rsidR="005F2ACF" w:rsidRDefault="005F2ACF" w:rsidP="0054381C">
      <w:pPr>
        <w:pStyle w:val="Bullet"/>
        <w:keepNext/>
        <w:numPr>
          <w:ilvl w:val="0"/>
          <w:numId w:val="3"/>
        </w:numPr>
        <w:tabs>
          <w:tab w:val="clear" w:pos="567"/>
          <w:tab w:val="num" w:pos="397"/>
        </w:tabs>
        <w:spacing w:before="60" w:line="240" w:lineRule="auto"/>
        <w:ind w:left="397" w:hanging="397"/>
      </w:pPr>
      <w:r>
        <w:t>the latest date for removal of the material</w:t>
      </w:r>
    </w:p>
    <w:p w14:paraId="3FB63308" w14:textId="77777777" w:rsidR="005F2ACF" w:rsidRPr="00422950" w:rsidRDefault="005F2ACF" w:rsidP="005F2ACF">
      <w:pPr>
        <w:pStyle w:val="Bullet"/>
        <w:numPr>
          <w:ilvl w:val="0"/>
          <w:numId w:val="3"/>
        </w:numPr>
        <w:tabs>
          <w:tab w:val="clear" w:pos="567"/>
          <w:tab w:val="num" w:pos="397"/>
        </w:tabs>
        <w:spacing w:before="60" w:line="240" w:lineRule="auto"/>
        <w:ind w:left="397" w:hanging="397"/>
      </w:pPr>
      <w:r>
        <w:t>date (month/year) the levy was first paid on the material</w:t>
      </w:r>
    </w:p>
    <w:p w14:paraId="4BD09757" w14:textId="77777777" w:rsidR="005F2ACF" w:rsidRPr="00422950" w:rsidRDefault="005F2ACF" w:rsidP="005F2ACF">
      <w:pPr>
        <w:pStyle w:val="Bullet"/>
        <w:numPr>
          <w:ilvl w:val="0"/>
          <w:numId w:val="3"/>
        </w:numPr>
        <w:tabs>
          <w:tab w:val="clear" w:pos="567"/>
          <w:tab w:val="num" w:pos="397"/>
        </w:tabs>
        <w:spacing w:before="60" w:line="240" w:lineRule="auto"/>
        <w:ind w:left="397" w:hanging="397"/>
      </w:pPr>
      <w:r w:rsidRPr="00422950" w:rsidDel="005F2CA4">
        <w:t>r</w:t>
      </w:r>
      <w:r w:rsidRPr="00422950">
        <w:t>eason the extension is requested</w:t>
      </w:r>
      <w:r>
        <w:t>, including details on the removal contractor</w:t>
      </w:r>
    </w:p>
    <w:p w14:paraId="1C4AD1DA" w14:textId="067599C6" w:rsidR="005F2ACF" w:rsidRDefault="005F2ACF" w:rsidP="005F2ACF">
      <w:pPr>
        <w:pStyle w:val="Bullet"/>
        <w:numPr>
          <w:ilvl w:val="0"/>
          <w:numId w:val="3"/>
        </w:numPr>
        <w:tabs>
          <w:tab w:val="clear" w:pos="567"/>
          <w:tab w:val="num" w:pos="397"/>
        </w:tabs>
        <w:spacing w:before="60" w:line="240" w:lineRule="auto"/>
        <w:ind w:left="397" w:hanging="397"/>
      </w:pPr>
      <w:r>
        <w:t xml:space="preserve">weight and type of material </w:t>
      </w:r>
      <w:r w:rsidR="007C10A3">
        <w:t xml:space="preserve">for which </w:t>
      </w:r>
      <w:r>
        <w:t>the extension is sought</w:t>
      </w:r>
      <w:r w:rsidR="007C10A3">
        <w:t xml:space="preserve"> </w:t>
      </w:r>
      <w:r>
        <w:t>(tonnes</w:t>
      </w:r>
      <w:r w:rsidRPr="00422950">
        <w:t>)</w:t>
      </w:r>
      <w:r w:rsidR="004C2A7B">
        <w:t>.</w:t>
      </w:r>
    </w:p>
    <w:p w14:paraId="46D117B0" w14:textId="5A4148F2" w:rsidR="00E5597A" w:rsidRDefault="00E5597A" w:rsidP="00E5597A">
      <w:pPr>
        <w:pStyle w:val="Heading2"/>
      </w:pPr>
      <w:r>
        <w:t>How does this relate to my resource consent?</w:t>
      </w:r>
    </w:p>
    <w:p w14:paraId="3E275E00" w14:textId="1D2E15E7" w:rsidR="00C51FA1" w:rsidRPr="00020DA3" w:rsidRDefault="005F2ACF" w:rsidP="00020DA3">
      <w:pPr>
        <w:pStyle w:val="BodyText"/>
      </w:pPr>
      <w:r>
        <w:t xml:space="preserve">Your resource consent requirements are separate </w:t>
      </w:r>
      <w:r w:rsidR="009C3355">
        <w:t xml:space="preserve">from </w:t>
      </w:r>
      <w:r>
        <w:t>the requirements under the WMA. You</w:t>
      </w:r>
      <w:r w:rsidR="009E363C">
        <w:t> </w:t>
      </w:r>
      <w:r>
        <w:t xml:space="preserve">will need to consider the conditions on your resource consent to determine whether you </w:t>
      </w:r>
      <w:r w:rsidR="009C3355">
        <w:t>can</w:t>
      </w:r>
      <w:r w:rsidR="009E363C">
        <w:t> </w:t>
      </w:r>
      <w:r>
        <w:t xml:space="preserve">stockpile materials. </w:t>
      </w:r>
    </w:p>
    <w:bookmarkEnd w:id="2"/>
    <w:p w14:paraId="772A61F6" w14:textId="63089219" w:rsidR="00A84881" w:rsidRDefault="00A84881" w:rsidP="00A84881"/>
    <w:p w14:paraId="2FFD0F42" w14:textId="6148FD1F" w:rsidR="00A84881" w:rsidRPr="00AE1A28" w:rsidRDefault="00A84881" w:rsidP="00A84881"/>
    <w:p w14:paraId="78A1DF19" w14:textId="77777777" w:rsidR="0039302C" w:rsidRDefault="0039302C">
      <w:pPr>
        <w:spacing w:before="0" w:after="0" w:line="240" w:lineRule="auto"/>
        <w:jc w:val="left"/>
        <w:rPr>
          <w:sz w:val="20"/>
        </w:rPr>
      </w:pPr>
      <w:r>
        <w:rPr>
          <w:sz w:val="20"/>
        </w:rPr>
        <w:br w:type="page"/>
      </w:r>
    </w:p>
    <w:p w14:paraId="1A3F183E" w14:textId="1E041FC0" w:rsidR="00D51469" w:rsidRPr="00A84881" w:rsidRDefault="0039302C" w:rsidP="00A84881">
      <w:pPr>
        <w:pStyle w:val="Imprint"/>
        <w:rPr>
          <w:sz w:val="20"/>
        </w:rPr>
      </w:pPr>
      <w:r>
        <w:rPr>
          <w:noProof/>
        </w:rPr>
        <w:lastRenderedPageBreak/>
        <mc:AlternateContent>
          <mc:Choice Requires="wpg">
            <w:drawing>
              <wp:anchor distT="0" distB="0" distL="114300" distR="114300" simplePos="0" relativeHeight="251657215" behindDoc="0" locked="0" layoutInCell="1" allowOverlap="1" wp14:anchorId="5ED03A20" wp14:editId="0FD94A4D">
                <wp:simplePos x="0" y="0"/>
                <wp:positionH relativeFrom="page">
                  <wp:align>right</wp:align>
                </wp:positionH>
                <wp:positionV relativeFrom="paragraph">
                  <wp:posOffset>-721115</wp:posOffset>
                </wp:positionV>
                <wp:extent cx="7560860" cy="10659110"/>
                <wp:effectExtent l="0" t="0" r="2540" b="8890"/>
                <wp:wrapNone/>
                <wp:docPr id="3" name="Group 3"/>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6" name="Rectangle 6"/>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a:blip r:embed="rId16"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12" name="Picture 12"/>
                          <pic:cNvPicPr>
                            <a:picLocks noChangeAspect="1"/>
                          </pic:cNvPicPr>
                        </pic:nvPicPr>
                        <pic:blipFill>
                          <a:blip r:embed="rId17">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085A06CF" id="Group 3" o:spid="_x0000_s1026" style="position:absolute;margin-left:544.15pt;margin-top:-56.8pt;width:595.35pt;height:839.3pt;z-index:251657215;mso-position-horizontal:right;mso-position-horizontal-relative:page"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">
                <v:rect id="Rectangle 6"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" fillcolor="#1b556b"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">
                  <v:imagedata r:id="rId18" o:title="" chromakey="#24667e"/>
                </v:shape>
                <v:shape id="Picture 12"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">
                  <v:imagedata r:id="rId19" o:title="" chromakey="#2d809e"/>
                </v:shape>
                <w10:wrap anchorx="page"/>
              </v:group>
            </w:pict>
          </mc:Fallback>
        </mc:AlternateContent>
      </w:r>
      <w:r w:rsidR="00A84881" w:rsidRPr="00A84881">
        <w:rPr>
          <w:noProof/>
          <w:sz w:val="20"/>
        </w:rPr>
        <mc:AlternateContent>
          <mc:Choice Requires="wps">
            <w:drawing>
              <wp:anchor distT="45720" distB="45720" distL="114300" distR="114300" simplePos="0" relativeHeight="251658241" behindDoc="0" locked="1" layoutInCell="1" allowOverlap="0" wp14:anchorId="2F360DCC" wp14:editId="1F42CFEF">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4FF702A8" w14:textId="77777777" w:rsidR="00A84881" w:rsidRPr="00F72608" w:rsidRDefault="00A84881" w:rsidP="00923350">
                            <w:pPr>
                              <w:pStyle w:val="DisclaimerHeading"/>
                            </w:pPr>
                            <w:r w:rsidRPr="00F72608">
                              <w:t>Disclaimer</w:t>
                            </w:r>
                          </w:p>
                          <w:p w14:paraId="522DC6B7" w14:textId="0599ABDB" w:rsidR="00D930D7" w:rsidRDefault="00D930D7" w:rsidP="00D930D7">
                            <w:pPr>
                              <w:pStyle w:val="DisclaimerText"/>
                            </w:pPr>
                            <w:r>
                              <w:t>The information in this publication is, according to the</w:t>
                            </w:r>
                            <w:r w:rsidR="009E363C">
                              <w:t> </w:t>
                            </w:r>
                            <w:r>
                              <w:t>Ministry for the Environment’s best efforts, accurate at the time of publication. The Ministry will</w:t>
                            </w:r>
                            <w:r w:rsidR="009E363C">
                              <w:t> </w:t>
                            </w:r>
                            <w:r>
                              <w:t xml:space="preserve">make every reasonable effort to keep it current and accurate. However, users of this publication are advised that: </w:t>
                            </w:r>
                          </w:p>
                          <w:p w14:paraId="412D3299" w14:textId="450B2760" w:rsidR="00D930D7" w:rsidRDefault="00D930D7" w:rsidP="00D930D7">
                            <w:pPr>
                              <w:pStyle w:val="DisclaimerText"/>
                              <w:numPr>
                                <w:ilvl w:val="0"/>
                                <w:numId w:val="37"/>
                              </w:numPr>
                              <w:ind w:left="426" w:hanging="426"/>
                            </w:pPr>
                            <w:r>
                              <w:t>The information does not alter the laws of New</w:t>
                            </w:r>
                            <w:r w:rsidR="00B92A0D">
                              <w:t xml:space="preserve"> </w:t>
                            </w:r>
                            <w:r w:rsidR="0039302C">
                              <w:t>Z</w:t>
                            </w:r>
                            <w:r>
                              <w:t xml:space="preserve">ealand, other official guidelines, or requirements. </w:t>
                            </w:r>
                          </w:p>
                          <w:p w14:paraId="7DFAE26F"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1CCDA7C6"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8AA1CB1" w14:textId="77777777" w:rsidR="00A84881" w:rsidRPr="006E6360" w:rsidRDefault="00D930D7" w:rsidP="00D930D7">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360DCC" id="_x0000_t202" coordsize="21600,21600" o:spt="202" path="m,l,21600r21600,l21600,xe">
                <v:stroke joinstyle="miter"/>
                <v:path gradientshapeok="t" o:connecttype="rect"/>
              </v:shapetype>
              <v:shape id="_x0000_s1030" type="#_x0000_t202" style="position:absolute;margin-left:-22.65pt;margin-top:289.85pt;width:280.5pt;height:546.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4FF702A8" w14:textId="77777777" w:rsidR="00A84881" w:rsidRPr="00F72608" w:rsidRDefault="00A84881" w:rsidP="00923350">
                      <w:pPr>
                        <w:pStyle w:val="DisclaimerHeading"/>
                      </w:pPr>
                      <w:r w:rsidRPr="00F72608">
                        <w:t>Disclaimer</w:t>
                      </w:r>
                    </w:p>
                    <w:p w14:paraId="522DC6B7" w14:textId="0599ABDB" w:rsidR="00D930D7" w:rsidRDefault="00D930D7" w:rsidP="00D930D7">
                      <w:pPr>
                        <w:pStyle w:val="DisclaimerText"/>
                      </w:pPr>
                      <w:r>
                        <w:t>The information in this publication is, according to the</w:t>
                      </w:r>
                      <w:r w:rsidR="009E363C">
                        <w:t> </w:t>
                      </w:r>
                      <w:r>
                        <w:t>Ministry for the Environment’s best efforts, accurate at the time of publication. The Ministry will</w:t>
                      </w:r>
                      <w:r w:rsidR="009E363C">
                        <w:t> </w:t>
                      </w:r>
                      <w:r>
                        <w:t xml:space="preserve">make every reasonable effort to keep it current and accurate. However, users of this publication are advised that: </w:t>
                      </w:r>
                    </w:p>
                    <w:p w14:paraId="412D3299" w14:textId="450B2760" w:rsidR="00D930D7" w:rsidRDefault="00D930D7" w:rsidP="00D930D7">
                      <w:pPr>
                        <w:pStyle w:val="DisclaimerText"/>
                        <w:numPr>
                          <w:ilvl w:val="0"/>
                          <w:numId w:val="37"/>
                        </w:numPr>
                        <w:ind w:left="426" w:hanging="426"/>
                      </w:pPr>
                      <w:r>
                        <w:t>The information does not alter the laws of New</w:t>
                      </w:r>
                      <w:r w:rsidR="00B92A0D">
                        <w:t xml:space="preserve"> </w:t>
                      </w:r>
                      <w:r w:rsidR="0039302C">
                        <w:t>Z</w:t>
                      </w:r>
                      <w:r>
                        <w:t xml:space="preserve">ealand, other official guidelines, or requirements. </w:t>
                      </w:r>
                    </w:p>
                    <w:p w14:paraId="7DFAE26F"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1CCDA7C6"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8AA1CB1" w14:textId="77777777" w:rsidR="00A84881" w:rsidRPr="006E6360" w:rsidRDefault="00D930D7" w:rsidP="00D930D7">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v:textbox>
                <w10:wrap type="square" anchorx="margin" anchory="margin"/>
                <w10:anchorlock/>
              </v:shape>
            </w:pict>
          </mc:Fallback>
        </mc:AlternateContent>
      </w:r>
      <w:r w:rsidR="00A84881" w:rsidRPr="00A84881">
        <w:rPr>
          <w:noProof/>
          <w:sz w:val="20"/>
        </w:rPr>
        <mc:AlternateContent>
          <mc:Choice Requires="wps">
            <w:drawing>
              <wp:anchor distT="45720" distB="45720" distL="114300" distR="114300" simplePos="0" relativeHeight="251658242" behindDoc="0" locked="1" layoutInCell="1" allowOverlap="0" wp14:anchorId="1630437B" wp14:editId="5499812D">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23BA6DDB" w14:textId="4804E432" w:rsidR="00A84881" w:rsidRPr="006E6360" w:rsidRDefault="00A84881" w:rsidP="00923350">
                            <w:pPr>
                              <w:pStyle w:val="DisclaimerText"/>
                            </w:pPr>
                            <w:r w:rsidRPr="006E6360">
                              <w:t xml:space="preserve">Published in </w:t>
                            </w:r>
                            <w:r w:rsidR="00AE0598">
                              <w:t>August 2021</w:t>
                            </w:r>
                            <w:r w:rsidRPr="006E6360">
                              <w:t xml:space="preserve"> by the Ministry for the Environment</w:t>
                            </w:r>
                          </w:p>
                          <w:p w14:paraId="4215211B" w14:textId="404E0C95" w:rsidR="00A84881" w:rsidRPr="006E6360" w:rsidRDefault="00A84881" w:rsidP="00923350">
                            <w:pPr>
                              <w:pStyle w:val="DisclaimerText"/>
                            </w:pPr>
                            <w:r w:rsidRPr="006E6360">
                              <w:t xml:space="preserve">Publication number: INFO </w:t>
                            </w:r>
                            <w:r w:rsidR="00E5375A">
                              <w:t>1018</w:t>
                            </w:r>
                          </w:p>
                          <w:p w14:paraId="3FA3EBA4"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0437B" id="_x0000_s1031" type="#_x0000_t202" style="position:absolute;margin-left:266.5pt;margin-top:326.1pt;width:228.85pt;height:9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23BA6DDB" w14:textId="4804E432" w:rsidR="00A84881" w:rsidRPr="006E6360" w:rsidRDefault="00A84881" w:rsidP="00923350">
                      <w:pPr>
                        <w:pStyle w:val="DisclaimerText"/>
                      </w:pPr>
                      <w:r w:rsidRPr="006E6360">
                        <w:t xml:space="preserve">Published in </w:t>
                      </w:r>
                      <w:r w:rsidR="00AE0598">
                        <w:t>August 2021</w:t>
                      </w:r>
                      <w:r w:rsidRPr="006E6360">
                        <w:t xml:space="preserve"> by the Ministry for the Environment</w:t>
                      </w:r>
                    </w:p>
                    <w:p w14:paraId="4215211B" w14:textId="404E0C95" w:rsidR="00A84881" w:rsidRPr="006E6360" w:rsidRDefault="00A84881" w:rsidP="00923350">
                      <w:pPr>
                        <w:pStyle w:val="DisclaimerText"/>
                      </w:pPr>
                      <w:r w:rsidRPr="006E6360">
                        <w:t xml:space="preserve">Publication number: INFO </w:t>
                      </w:r>
                      <w:r w:rsidR="00E5375A">
                        <w:t>1018</w:t>
                      </w:r>
                    </w:p>
                    <w:p w14:paraId="3FA3EBA4"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0"/>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50EA7" w14:textId="77777777" w:rsidR="00295E67" w:rsidRDefault="00295E67" w:rsidP="0080531E">
      <w:pPr>
        <w:spacing w:before="0" w:after="0" w:line="240" w:lineRule="auto"/>
      </w:pPr>
      <w:r>
        <w:separator/>
      </w:r>
    </w:p>
    <w:p w14:paraId="687FDA1B" w14:textId="77777777" w:rsidR="00295E67" w:rsidRDefault="00295E67"/>
  </w:endnote>
  <w:endnote w:type="continuationSeparator" w:id="0">
    <w:p w14:paraId="0E0A4E63" w14:textId="77777777" w:rsidR="00295E67" w:rsidRDefault="00295E67" w:rsidP="0080531E">
      <w:pPr>
        <w:spacing w:before="0" w:after="0" w:line="240" w:lineRule="auto"/>
      </w:pPr>
      <w:r>
        <w:continuationSeparator/>
      </w:r>
    </w:p>
    <w:p w14:paraId="3C6DDF4B" w14:textId="77777777" w:rsidR="00295E67" w:rsidRDefault="00295E67"/>
  </w:endnote>
  <w:endnote w:type="continuationNotice" w:id="1">
    <w:p w14:paraId="73D195D0" w14:textId="77777777" w:rsidR="00295E67" w:rsidRDefault="00295E6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0976" w14:textId="1A035414" w:rsidR="0024673C" w:rsidRPr="0024673C" w:rsidRDefault="008F58CD">
    <w:pPr>
      <w:pStyle w:val="Footer"/>
      <w:rPr>
        <w:color w:val="000000" w:themeColor="text1"/>
        <w:lang w:val="en-US"/>
      </w:rPr>
    </w:pPr>
    <w:r>
      <w:rPr>
        <w:color w:val="000000" w:themeColor="text1"/>
        <w:lang w:val="en-US"/>
      </w:rPr>
      <w:t xml:space="preserve">Waste levy – </w:t>
    </w:r>
    <w:r w:rsidR="00687479" w:rsidRPr="00687479">
      <w:rPr>
        <w:color w:val="000000" w:themeColor="text1"/>
        <w:lang w:val="en-US"/>
      </w:rPr>
      <w:t xml:space="preserve">Stockpiling waste </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0B27DC">
      <w:rPr>
        <w:noProof/>
        <w:color w:val="000000" w:themeColor="text1"/>
        <w:lang w:val="en-US"/>
      </w:rPr>
      <w:t>2</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0CE49" w14:textId="77777777" w:rsidR="00295E67" w:rsidRDefault="00295E67" w:rsidP="00CB5C5F">
      <w:pPr>
        <w:spacing w:before="0" w:after="80" w:line="240" w:lineRule="auto"/>
      </w:pPr>
      <w:r>
        <w:separator/>
      </w:r>
    </w:p>
  </w:footnote>
  <w:footnote w:type="continuationSeparator" w:id="0">
    <w:p w14:paraId="509AC79F" w14:textId="77777777" w:rsidR="00295E67" w:rsidRDefault="00295E67" w:rsidP="0080531E">
      <w:pPr>
        <w:spacing w:before="0" w:after="0" w:line="240" w:lineRule="auto"/>
      </w:pPr>
      <w:r>
        <w:continuationSeparator/>
      </w:r>
    </w:p>
    <w:p w14:paraId="5CE90197" w14:textId="77777777" w:rsidR="00295E67" w:rsidRDefault="00295E67"/>
  </w:footnote>
  <w:footnote w:type="continuationNotice" w:id="1">
    <w:p w14:paraId="763112AA" w14:textId="77777777" w:rsidR="00295E67" w:rsidRDefault="00295E6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792398"/>
    <w:multiLevelType w:val="multilevel"/>
    <w:tmpl w:val="33A22176"/>
    <w:numStyleLink w:val="Bullets"/>
  </w:abstractNum>
  <w:abstractNum w:abstractNumId="16"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2"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870203"/>
    <w:multiLevelType w:val="multilevel"/>
    <w:tmpl w:val="14090001"/>
    <w:numStyleLink w:val="Bulletss"/>
  </w:abstractNum>
  <w:abstractNum w:abstractNumId="24" w15:restartNumberingAfterBreak="0">
    <w:nsid w:val="4DC25C32"/>
    <w:multiLevelType w:val="multilevel"/>
    <w:tmpl w:val="33A22176"/>
    <w:numStyleLink w:val="Bullets"/>
  </w:abstractNum>
  <w:abstractNum w:abstractNumId="25"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26"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0" w15:restartNumberingAfterBreak="0">
    <w:nsid w:val="6C042717"/>
    <w:multiLevelType w:val="multilevel"/>
    <w:tmpl w:val="DCDEB9D0"/>
    <w:numStyleLink w:val="Style1"/>
  </w:abstractNum>
  <w:abstractNum w:abstractNumId="3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500508"/>
    <w:multiLevelType w:val="hybridMultilevel"/>
    <w:tmpl w:val="564ACBE0"/>
    <w:lvl w:ilvl="0" w:tplc="73B69414">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94B1763"/>
    <w:multiLevelType w:val="hybridMultilevel"/>
    <w:tmpl w:val="43881414"/>
    <w:lvl w:ilvl="0" w:tplc="091A90E0">
      <w:start w:val="1"/>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35" w15:restartNumberingAfterBreak="0">
    <w:nsid w:val="7AEB5067"/>
    <w:multiLevelType w:val="multilevel"/>
    <w:tmpl w:val="14090001"/>
    <w:numStyleLink w:val="Bulletss"/>
  </w:abstractNum>
  <w:abstractNum w:abstractNumId="36"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3"/>
  </w:num>
  <w:num w:numId="2">
    <w:abstractNumId w:val="25"/>
  </w:num>
  <w:num w:numId="3">
    <w:abstractNumId w:val="37"/>
  </w:num>
  <w:num w:numId="4">
    <w:abstractNumId w:val="18"/>
  </w:num>
  <w:num w:numId="5">
    <w:abstractNumId w:val="11"/>
  </w:num>
  <w:num w:numId="6">
    <w:abstractNumId w:val="7"/>
  </w:num>
  <w:num w:numId="7">
    <w:abstractNumId w:val="21"/>
  </w:num>
  <w:num w:numId="8">
    <w:abstractNumId w:val="20"/>
  </w:num>
  <w:num w:numId="9">
    <w:abstractNumId w:val="3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9"/>
  </w:num>
  <w:num w:numId="13">
    <w:abstractNumId w:val="10"/>
  </w:num>
  <w:num w:numId="14">
    <w:abstractNumId w:val="30"/>
  </w:num>
  <w:num w:numId="15">
    <w:abstractNumId w:val="19"/>
  </w:num>
  <w:num w:numId="16">
    <w:abstractNumId w:val="22"/>
  </w:num>
  <w:num w:numId="17">
    <w:abstractNumId w:val="0"/>
  </w:num>
  <w:num w:numId="18">
    <w:abstractNumId w:val="24"/>
  </w:num>
  <w:num w:numId="19">
    <w:abstractNumId w:val="31"/>
  </w:num>
  <w:num w:numId="20">
    <w:abstractNumId w:val="12"/>
  </w:num>
  <w:num w:numId="21">
    <w:abstractNumId w:val="26"/>
  </w:num>
  <w:num w:numId="22">
    <w:abstractNumId w:val="5"/>
  </w:num>
  <w:num w:numId="23">
    <w:abstractNumId w:val="27"/>
  </w:num>
  <w:num w:numId="24">
    <w:abstractNumId w:val="35"/>
  </w:num>
  <w:num w:numId="25">
    <w:abstractNumId w:val="23"/>
  </w:num>
  <w:num w:numId="26">
    <w:abstractNumId w:val="28"/>
  </w:num>
  <w:num w:numId="27">
    <w:abstractNumId w:val="15"/>
  </w:num>
  <w:num w:numId="28">
    <w:abstractNumId w:val="16"/>
  </w:num>
  <w:num w:numId="29">
    <w:abstractNumId w:val="8"/>
  </w:num>
  <w:num w:numId="30">
    <w:abstractNumId w:val="3"/>
  </w:num>
  <w:num w:numId="31">
    <w:abstractNumId w:val="2"/>
  </w:num>
  <w:num w:numId="32">
    <w:abstractNumId w:val="6"/>
  </w:num>
  <w:num w:numId="33">
    <w:abstractNumId w:val="9"/>
  </w:num>
  <w:num w:numId="34">
    <w:abstractNumId w:val="17"/>
  </w:num>
  <w:num w:numId="35">
    <w:abstractNumId w:val="14"/>
  </w:num>
  <w:num w:numId="36">
    <w:abstractNumId w:val="36"/>
  </w:num>
  <w:num w:numId="37">
    <w:abstractNumId w:val="4"/>
  </w:num>
  <w:num w:numId="38">
    <w:abstractNumId w:val="33"/>
  </w:num>
  <w:num w:numId="39">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020DA3"/>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3157"/>
    <w:rsid w:val="00013AAC"/>
    <w:rsid w:val="00014236"/>
    <w:rsid w:val="000148F6"/>
    <w:rsid w:val="00015217"/>
    <w:rsid w:val="000159D2"/>
    <w:rsid w:val="00016264"/>
    <w:rsid w:val="00016993"/>
    <w:rsid w:val="00016CAB"/>
    <w:rsid w:val="00016E5B"/>
    <w:rsid w:val="0001749B"/>
    <w:rsid w:val="00017D75"/>
    <w:rsid w:val="00017FE5"/>
    <w:rsid w:val="00020DA3"/>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4F12"/>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AB9"/>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27DC"/>
    <w:rsid w:val="000B36F9"/>
    <w:rsid w:val="000B4074"/>
    <w:rsid w:val="000B4732"/>
    <w:rsid w:val="000B4BCD"/>
    <w:rsid w:val="000B66DC"/>
    <w:rsid w:val="000B6D1F"/>
    <w:rsid w:val="000C062F"/>
    <w:rsid w:val="000C17E7"/>
    <w:rsid w:val="000C3270"/>
    <w:rsid w:val="000C577E"/>
    <w:rsid w:val="000C5F22"/>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09D1"/>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2AB"/>
    <w:rsid w:val="00173A1F"/>
    <w:rsid w:val="00173BC3"/>
    <w:rsid w:val="00174128"/>
    <w:rsid w:val="00175C34"/>
    <w:rsid w:val="00175F9A"/>
    <w:rsid w:val="00176E98"/>
    <w:rsid w:val="00177996"/>
    <w:rsid w:val="00177AAE"/>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5C5"/>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5E67"/>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701"/>
    <w:rsid w:val="002D0D43"/>
    <w:rsid w:val="002D15C2"/>
    <w:rsid w:val="002D2B10"/>
    <w:rsid w:val="002D386A"/>
    <w:rsid w:val="002D4100"/>
    <w:rsid w:val="002D477F"/>
    <w:rsid w:val="002D4F48"/>
    <w:rsid w:val="002D516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022"/>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0BB"/>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0E0"/>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02C"/>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62F"/>
    <w:rsid w:val="003C3A47"/>
    <w:rsid w:val="003C3A79"/>
    <w:rsid w:val="003C3FCE"/>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0F7"/>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8F"/>
    <w:rsid w:val="00476CBC"/>
    <w:rsid w:val="00476E6C"/>
    <w:rsid w:val="00477282"/>
    <w:rsid w:val="00477947"/>
    <w:rsid w:val="00480FA1"/>
    <w:rsid w:val="00481CE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A7B"/>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37E"/>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10"/>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5919"/>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381C"/>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3FD1"/>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383"/>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8E2"/>
    <w:rsid w:val="005E7BAC"/>
    <w:rsid w:val="005F0E5C"/>
    <w:rsid w:val="005F134E"/>
    <w:rsid w:val="005F1365"/>
    <w:rsid w:val="005F2ACF"/>
    <w:rsid w:val="005F2C1F"/>
    <w:rsid w:val="005F2E44"/>
    <w:rsid w:val="005F3690"/>
    <w:rsid w:val="005F3986"/>
    <w:rsid w:val="005F4C57"/>
    <w:rsid w:val="005F6774"/>
    <w:rsid w:val="005F68A0"/>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51"/>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479"/>
    <w:rsid w:val="0068751F"/>
    <w:rsid w:val="006900D1"/>
    <w:rsid w:val="00690297"/>
    <w:rsid w:val="0069115A"/>
    <w:rsid w:val="006912F1"/>
    <w:rsid w:val="00691387"/>
    <w:rsid w:val="006927F2"/>
    <w:rsid w:val="00692DE6"/>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2663"/>
    <w:rsid w:val="006D30E7"/>
    <w:rsid w:val="006D48E7"/>
    <w:rsid w:val="006D4947"/>
    <w:rsid w:val="006D5F16"/>
    <w:rsid w:val="006D63AD"/>
    <w:rsid w:val="006D6764"/>
    <w:rsid w:val="006D67D9"/>
    <w:rsid w:val="006D6B83"/>
    <w:rsid w:val="006D6C93"/>
    <w:rsid w:val="006D7573"/>
    <w:rsid w:val="006E0340"/>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349"/>
    <w:rsid w:val="00712B71"/>
    <w:rsid w:val="00712E55"/>
    <w:rsid w:val="00713023"/>
    <w:rsid w:val="0071322C"/>
    <w:rsid w:val="00713779"/>
    <w:rsid w:val="00713989"/>
    <w:rsid w:val="00713DCF"/>
    <w:rsid w:val="00713E67"/>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028E"/>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26F5"/>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734"/>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10A3"/>
    <w:rsid w:val="007C2413"/>
    <w:rsid w:val="007C3152"/>
    <w:rsid w:val="007C333B"/>
    <w:rsid w:val="007C3914"/>
    <w:rsid w:val="007C3CEA"/>
    <w:rsid w:val="007C3D92"/>
    <w:rsid w:val="007C3E98"/>
    <w:rsid w:val="007C5A8F"/>
    <w:rsid w:val="007C5B38"/>
    <w:rsid w:val="007C61FA"/>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5F8C"/>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885"/>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8CD"/>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12CB"/>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355"/>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3C"/>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5D8B"/>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0728B"/>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306"/>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1631"/>
    <w:rsid w:val="00A4200D"/>
    <w:rsid w:val="00A424BF"/>
    <w:rsid w:val="00A4258E"/>
    <w:rsid w:val="00A432D1"/>
    <w:rsid w:val="00A43716"/>
    <w:rsid w:val="00A442C5"/>
    <w:rsid w:val="00A44712"/>
    <w:rsid w:val="00A44AF5"/>
    <w:rsid w:val="00A44B8B"/>
    <w:rsid w:val="00A4516D"/>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2538"/>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1EEF"/>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1B0"/>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2DF9"/>
    <w:rsid w:val="00AA4941"/>
    <w:rsid w:val="00AA49E9"/>
    <w:rsid w:val="00AA5475"/>
    <w:rsid w:val="00AA5876"/>
    <w:rsid w:val="00AA6A8A"/>
    <w:rsid w:val="00AA6DD8"/>
    <w:rsid w:val="00AA6FA3"/>
    <w:rsid w:val="00AA70BB"/>
    <w:rsid w:val="00AA757C"/>
    <w:rsid w:val="00AA7F10"/>
    <w:rsid w:val="00AB0391"/>
    <w:rsid w:val="00AB0475"/>
    <w:rsid w:val="00AB1D48"/>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0598"/>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A31"/>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5C2F"/>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2A0D"/>
    <w:rsid w:val="00B930D2"/>
    <w:rsid w:val="00B937CD"/>
    <w:rsid w:val="00B938BC"/>
    <w:rsid w:val="00B93997"/>
    <w:rsid w:val="00B93C98"/>
    <w:rsid w:val="00B976BB"/>
    <w:rsid w:val="00BA01A7"/>
    <w:rsid w:val="00BA0224"/>
    <w:rsid w:val="00BA05C8"/>
    <w:rsid w:val="00BA09AA"/>
    <w:rsid w:val="00BA09D5"/>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3F1"/>
    <w:rsid w:val="00C44694"/>
    <w:rsid w:val="00C44744"/>
    <w:rsid w:val="00C457C1"/>
    <w:rsid w:val="00C46625"/>
    <w:rsid w:val="00C46870"/>
    <w:rsid w:val="00C47545"/>
    <w:rsid w:val="00C47593"/>
    <w:rsid w:val="00C5044B"/>
    <w:rsid w:val="00C506BD"/>
    <w:rsid w:val="00C50E55"/>
    <w:rsid w:val="00C51426"/>
    <w:rsid w:val="00C51622"/>
    <w:rsid w:val="00C51FA1"/>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AB6"/>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D7E4C"/>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75A"/>
    <w:rsid w:val="00E5388F"/>
    <w:rsid w:val="00E54239"/>
    <w:rsid w:val="00E54272"/>
    <w:rsid w:val="00E542BC"/>
    <w:rsid w:val="00E54521"/>
    <w:rsid w:val="00E54617"/>
    <w:rsid w:val="00E5484B"/>
    <w:rsid w:val="00E5597A"/>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3E2D"/>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3EB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65AC"/>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892"/>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65C7"/>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581"/>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3E31"/>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0980"/>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3F5BD7E"/>
    <w:rsid w:val="06BAC366"/>
    <w:rsid w:val="0996F3E0"/>
    <w:rsid w:val="0BEFD7C6"/>
    <w:rsid w:val="0E52C9DA"/>
    <w:rsid w:val="19C0BAF9"/>
    <w:rsid w:val="1BF5AAFC"/>
    <w:rsid w:val="1C952603"/>
    <w:rsid w:val="1EA3D35C"/>
    <w:rsid w:val="217C74BA"/>
    <w:rsid w:val="2268D372"/>
    <w:rsid w:val="226DBC9E"/>
    <w:rsid w:val="2381A430"/>
    <w:rsid w:val="2646DC5B"/>
    <w:rsid w:val="288F1519"/>
    <w:rsid w:val="292ED155"/>
    <w:rsid w:val="2B8A6FFC"/>
    <w:rsid w:val="2CA31F64"/>
    <w:rsid w:val="2DDA99B3"/>
    <w:rsid w:val="31EC35D7"/>
    <w:rsid w:val="3253AB86"/>
    <w:rsid w:val="38102D4E"/>
    <w:rsid w:val="38AC8EF1"/>
    <w:rsid w:val="3AA1B8D0"/>
    <w:rsid w:val="3E441026"/>
    <w:rsid w:val="3E896067"/>
    <w:rsid w:val="3EACB6AB"/>
    <w:rsid w:val="40122CF4"/>
    <w:rsid w:val="423C7A64"/>
    <w:rsid w:val="43413EE2"/>
    <w:rsid w:val="44076CDB"/>
    <w:rsid w:val="497F3B8A"/>
    <w:rsid w:val="4A1C8B22"/>
    <w:rsid w:val="4A378157"/>
    <w:rsid w:val="5311F400"/>
    <w:rsid w:val="57322608"/>
    <w:rsid w:val="57B2B69A"/>
    <w:rsid w:val="593A5345"/>
    <w:rsid w:val="5DD8DF88"/>
    <w:rsid w:val="611BF1BD"/>
    <w:rsid w:val="62080CDB"/>
    <w:rsid w:val="665276E4"/>
    <w:rsid w:val="689BC77E"/>
    <w:rsid w:val="6C6DDB61"/>
    <w:rsid w:val="6CB0DC22"/>
    <w:rsid w:val="6D273214"/>
    <w:rsid w:val="7288382B"/>
    <w:rsid w:val="74633D04"/>
    <w:rsid w:val="75D50FD3"/>
    <w:rsid w:val="78D79CE2"/>
    <w:rsid w:val="79832CFA"/>
    <w:rsid w:val="7A97C3BB"/>
    <w:rsid w:val="7B2E6F23"/>
    <w:rsid w:val="7C41B6CB"/>
    <w:rsid w:val="7FC5AC9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8761680"/>
  <w15:chartTrackingRefBased/>
  <w15:docId w15:val="{C79CF703-B6E1-453E-A3E7-5182F22FD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styleId="CommentText">
    <w:name w:val="annotation text"/>
    <w:basedOn w:val="Normal"/>
    <w:link w:val="CommentTextChar"/>
    <w:uiPriority w:val="99"/>
    <w:semiHidden/>
    <w:rsid w:val="005F68A0"/>
    <w:pPr>
      <w:spacing w:line="240" w:lineRule="auto"/>
    </w:pPr>
    <w:rPr>
      <w:sz w:val="20"/>
      <w:szCs w:val="20"/>
    </w:rPr>
  </w:style>
  <w:style w:type="character" w:customStyle="1" w:styleId="CommentTextChar">
    <w:name w:val="Comment Text Char"/>
    <w:basedOn w:val="DefaultParagraphFont"/>
    <w:link w:val="CommentText"/>
    <w:uiPriority w:val="99"/>
    <w:semiHidden/>
    <w:rsid w:val="005F68A0"/>
    <w:rPr>
      <w:rFonts w:eastAsia="Times New Roman"/>
    </w:rPr>
  </w:style>
  <w:style w:type="character" w:styleId="UnresolvedMention">
    <w:name w:val="Unresolved Mention"/>
    <w:basedOn w:val="DefaultParagraphFont"/>
    <w:uiPriority w:val="99"/>
    <w:semiHidden/>
    <w:unhideWhenUsed/>
    <w:rsid w:val="00013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vironment.govt.nz/publications/waste-levy-measuring-waste-tonnages" TargetMode="Externa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vironment.govt.nz/publications/waste-disposal-levy-guide-for-disposal-facilitie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_Flow_SignoffStatus xmlns="4a94300e-a927-4b92-9d3a-682523035cb6"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0a5b0190-e301-4766-933d-448c7c363fce">ECM-74484932-145462</_dlc_DocId>
    <_dlc_DocIdUrl xmlns="0a5b0190-e301-4766-933d-448c7c363fce">
      <Url>https://ministryforenvironment.sharepoint.com/sites/ECM-Pol-ResEff/_layouts/15/DocIdRedir.aspx?ID=ECM-74484932-145462</Url>
      <Description>ECM-74484932-1454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1" ma:contentTypeDescription="Create a new document." ma:contentTypeScope="" ma:versionID="f68ea02c11222d7d7e78a19f68bae0f5">
  <xsd:schema xmlns:xsd="http://www.w3.org/2001/XMLSchema" xmlns:xs="http://www.w3.org/2001/XMLSchema" xmlns:p="http://schemas.microsoft.com/office/2006/metadata/properties" xmlns:ns1="http://schemas.microsoft.com/sharepoint/v3" xmlns:ns2="0a5b0190-e301-4766-933d-448c7c363fce" xmlns:ns3="4a94300e-a927-4b92-9d3a-682523035cb6" targetNamespace="http://schemas.microsoft.com/office/2006/metadata/properties" ma:root="true" ma:fieldsID="afbd46969e4634f31ab312cbe3b66d06" ns1:_="" ns2:_="" ns3:_="">
    <xsd:import namespace="http://schemas.microsoft.com/sharepoint/v3"/>
    <xsd:import namespace="0a5b0190-e301-4766-933d-448c7c363fce"/>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Contract_x0020_Number" minOccurs="0"/>
                <xsd:element ref="ns3:MediaServiceOCR" minOccurs="0"/>
                <xsd:element ref="ns1:_ip_UnifiedCompliancePolicyProperties" minOccurs="0"/>
                <xsd:element ref="ns1:_ip_UnifiedCompliancePolicyUIAction" minOccurs="0"/>
                <xsd:element ref="ns3:MediaLengthInSeconds" minOccurs="0"/>
                <xsd:element ref="ns2:SharedWithUsers" minOccurs="0"/>
                <xsd:element ref="ns2:SharedWithDetail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5" nillable="true" ma:displayName="Unified Compliance Policy Properties" ma:hidden="true" ma:internalName="_ip_UnifiedCompliancePolicyProperties">
      <xsd:simpleType>
        <xsd:restriction base="dms:Note"/>
      </xsd:simpleType>
    </xsd:element>
    <xsd:element name="_ip_UnifiedCompliancePolicyUIAction" ma:index="4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TS_x0020_Type" ma:index="19" nillable="true" ma:displayName="MTS Type" ma:default="" ma:description="" ma:internalName="MTS_x0020_Type">
      <xsd:simpleType>
        <xsd:restriction base="dms:Note">
          <xsd:maxLength value="255"/>
        </xsd:restriction>
      </xsd:simpleType>
    </xsd:element>
    <xsd:element name="MTS_x0020_ID" ma:index="20" nillable="true" ma:displayName="MTS ID" ma:default="" ma:description="" ma:internalName="MTS_x0020_ID">
      <xsd:simpleType>
        <xsd:restriction base="dms:Text">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Library" ma:index="25" nillable="true" ma:displayName="Library" ma:default="" ma:description="" ma:internalName="Library">
      <xsd:simpleType>
        <xsd:restriction base="dms:Text">
          <xsd:maxLength value="255"/>
        </xsd:restriction>
      </xsd:simpleType>
    </xsd:element>
    <xsd:element name="Legacy_x0020_DocID" ma:index="26" nillable="true" ma:displayName="Legacy DocID" ma:decimals="-1" ma:default="" ma:description="" ma:internalName="Legacy_x0020_DocID">
      <xsd:simpleType>
        <xsd:restriction base="dms:Number"/>
      </xsd:simpleType>
    </xsd:element>
    <xsd:element name="Legacy_x0020_Version" ma:index="27" nillable="true" ma:displayName="Legacy Version" ma:default="" ma:description="" ma:internalName="Legacy_x0020_Version">
      <xsd:simpleType>
        <xsd:restriction base="dms:Text">
          <xsd:maxLength value="255"/>
        </xsd:restriction>
      </xsd:simpleType>
    </xsd:element>
    <xsd:element name="Class" ma:index="28" nillable="true" ma:displayName="Class" ma:default="" ma:description="" ma:internalName="Class">
      <xsd:simpleType>
        <xsd:restriction base="dms:Text">
          <xsd:maxLength value="255"/>
        </xsd:restriction>
      </xsd:simpleType>
    </xsd:element>
    <xsd:element name="Author0" ma:index="29" nillable="true" ma:displayName="Author" ma:default="" ma:description="" ma:internalName="Author0">
      <xsd:simpleType>
        <xsd:restriction base="dms:Text">
          <xsd:maxLength value="255"/>
        </xsd:restriction>
      </xsd:simpleType>
    </xsd:element>
    <xsd:element name="Status" ma:index="30" nillable="true" ma:displayName="Status" ma:default="" ma:description="" ma:internalName="Status">
      <xsd:simpleType>
        <xsd:restriction base="dms:Text">
          <xsd:maxLength value="255"/>
        </xsd:restriction>
      </xsd:simpleType>
    </xsd:element>
    <xsd:element name="Year" ma:index="31" nillable="true" ma:displayName="Year" ma:default="" ma:description="" ma:internalName="Year">
      <xsd:simpleType>
        <xsd:restriction base="dms:Text">
          <xsd:maxLength value="255"/>
        </xsd:restriction>
      </xsd:simpleType>
    </xsd:element>
    <xsd:element name="Other_x0020_Details" ma:index="32" nillable="true" ma:displayName="Other Details" ma:default="" ma:description="" ma:internalName="Other_x0020_Details">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Other_x0020_Details_3" ma:index="34" nillable="true" ma:displayName="Other Details_3" ma:description="" ma:internalName="Other_x0020_Details_3">
      <xsd:simpleType>
        <xsd:restriction base="dms:Text">
          <xsd:maxLength value="255"/>
        </xsd:restriction>
      </xsd:simpleType>
    </xsd:element>
    <xsd:element name="To" ma:index="35" nillable="true" ma:displayName="To" ma:default="" ma:description="" ma:internalName="To">
      <xsd:simpleType>
        <xsd:restriction base="dms:Note">
          <xsd:maxLength value="255"/>
        </xsd:restriction>
      </xsd:simpleType>
    </xsd:element>
    <xsd:element name="From" ma:index="36" nillable="true" ma:displayName="From" ma:default="" ma:description="" ma:internalName="From">
      <xsd:simpleType>
        <xsd:restriction base="dms:Text">
          <xsd:maxLength value="255"/>
        </xsd:restriction>
      </xsd:simpleType>
    </xsd:element>
    <xsd:element name="Sent_x002f_Received" ma:index="37" nillable="true" ma:displayName="Sent/Received" ma:default="" ma:description="" ma:internalName="Sent_x002f_Received">
      <xsd:simpleType>
        <xsd:restriction base="dms:Text">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Tags" ma:index="39" nillable="true" ma:displayName="Tags" ma:internalName="MediaServiceAutoTags"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OCR" ma:index="44" nillable="true" ma:displayName="Extracted Text" ma:internalName="MediaServiceOCR" ma:readOnly="true">
      <xsd:simpleType>
        <xsd:restriction base="dms:Note">
          <xsd:maxLength value="255"/>
        </xsd:restriction>
      </xsd:simpleType>
    </xsd:element>
    <xsd:element name="MediaLengthInSeconds" ma:index="47" nillable="true" ma:displayName="Length (seconds)" ma:internalName="MediaLengthInSeconds" ma:readOnly="true">
      <xsd:simpleType>
        <xsd:restriction base="dms:Unknown"/>
      </xsd:simpleType>
    </xsd:element>
    <xsd:element name="_Flow_SignoffStatus" ma:index="5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1CE99C-9030-4EAE-A09C-429EE0F22CDA}">
  <ds:schemaRefs>
    <ds:schemaRef ds:uri="http://schemas.microsoft.com/office/2006/metadata/properties"/>
    <ds:schemaRef ds:uri="http://schemas.microsoft.com/office/infopath/2007/PartnerControls"/>
    <ds:schemaRef ds:uri="4a94300e-a927-4b92-9d3a-682523035cb6"/>
    <ds:schemaRef ds:uri="http://schemas.microsoft.com/sharepoint/v3"/>
    <ds:schemaRef ds:uri="0a5b0190-e301-4766-933d-448c7c363fce"/>
  </ds:schemaRefs>
</ds:datastoreItem>
</file>

<file path=customXml/itemProps2.xml><?xml version="1.0" encoding="utf-8"?>
<ds:datastoreItem xmlns:ds="http://schemas.openxmlformats.org/officeDocument/2006/customXml" ds:itemID="{EB32998B-6832-46A8-BE3C-B98B460D8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5b0190-e301-4766-933d-448c7c363fce"/>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B390C3-4370-41C6-9A95-6517CF32D307}">
  <ds:schemaRefs>
    <ds:schemaRef ds:uri="http://schemas.microsoft.com/sharepoint/events"/>
  </ds:schemaRefs>
</ds:datastoreItem>
</file>

<file path=customXml/itemProps4.xml><?xml version="1.0" encoding="utf-8"?>
<ds:datastoreItem xmlns:ds="http://schemas.openxmlformats.org/officeDocument/2006/customXml" ds:itemID="{C3705323-3ABF-4B7C-97BD-24797413E031}">
  <ds:schemaRefs>
    <ds:schemaRef ds:uri="http://schemas.microsoft.com/sharepoint/v3/contenttype/forms"/>
  </ds:schemaRefs>
</ds:datastoreItem>
</file>

<file path=customXml/itemProps5.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on Sheet</Template>
  <TotalTime>2</TotalTime>
  <Pages>4</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N</dc:creator>
  <cp:keywords/>
  <cp:lastModifiedBy>Gemma Freeman</cp:lastModifiedBy>
  <cp:revision>3</cp:revision>
  <dcterms:created xsi:type="dcterms:W3CDTF">2021-08-19T01:46:00Z</dcterms:created>
  <dcterms:modified xsi:type="dcterms:W3CDTF">2021-08-20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18T03:16:43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7b2565fb-a28f-45a7-a69f-82916f77ed3b</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a7eeb7f4-25e1-4116-9057-6c17a61805eb</vt:lpwstr>
  </property>
</Properties>
</file>